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D15F6" w14:textId="489D997E" w:rsidR="001609BD" w:rsidRPr="001609BD" w:rsidRDefault="001609BD" w:rsidP="001609BD">
      <w:pPr>
        <w:jc w:val="center"/>
        <w:rPr>
          <w:rFonts w:ascii="Times New Roman" w:hAnsi="Times New Roman" w:cs="Times New Roman"/>
          <w:sz w:val="72"/>
          <w:szCs w:val="72"/>
        </w:rPr>
      </w:pPr>
      <w:r w:rsidRPr="001609BD">
        <w:rPr>
          <w:rFonts w:ascii="Times New Roman" w:hAnsi="Times New Roman" w:cs="Times New Roman"/>
          <w:sz w:val="72"/>
          <w:szCs w:val="72"/>
        </w:rPr>
        <w:t>[Team Logo]</w:t>
      </w:r>
    </w:p>
    <w:p w14:paraId="312E0096" w14:textId="77777777" w:rsidR="001609BD" w:rsidRPr="001609BD" w:rsidRDefault="001609BD" w:rsidP="001609BD">
      <w:pPr>
        <w:jc w:val="center"/>
        <w:rPr>
          <w:rFonts w:ascii="Times New Roman" w:hAnsi="Times New Roman" w:cs="Times New Roman"/>
          <w:sz w:val="40"/>
          <w:szCs w:val="40"/>
        </w:rPr>
      </w:pPr>
      <w:r w:rsidRPr="001609BD">
        <w:rPr>
          <w:rFonts w:ascii="Times New Roman" w:hAnsi="Times New Roman" w:cs="Times New Roman"/>
          <w:sz w:val="40"/>
          <w:szCs w:val="40"/>
        </w:rPr>
        <w:t>Design Document</w:t>
      </w:r>
    </w:p>
    <w:p w14:paraId="4412C5C4" w14:textId="77777777" w:rsidR="001609BD" w:rsidRDefault="001609BD">
      <w:pPr>
        <w:rPr>
          <w:rFonts w:ascii="Times New Roman" w:hAnsi="Times New Roman" w:cs="Times New Roman"/>
        </w:rPr>
      </w:pPr>
    </w:p>
    <w:p w14:paraId="1357BDE2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5DAF950F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8213AD1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33EB8EA4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22A37D71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89ED1C8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425607D1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5BFD7B7A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368AEBD8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679E4C6C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3442F9F3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DCFC1B2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7E2AF46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03DF4B8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69A582F7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07F1EB93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48B676FB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52B7FE78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54587E15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6E771355" w14:textId="2D93EEC3" w:rsidR="001609BD" w:rsidRPr="001609BD" w:rsidRDefault="001609BD" w:rsidP="001609BD">
      <w:pPr>
        <w:rPr>
          <w:rFonts w:ascii="Times New Roman" w:hAnsi="Times New Roman" w:cs="Times New Roman"/>
          <w:b/>
          <w:bCs/>
        </w:rPr>
      </w:pPr>
      <w:r w:rsidRPr="001609BD">
        <w:rPr>
          <w:rFonts w:ascii="Times New Roman" w:hAnsi="Times New Roman" w:cs="Times New Roman"/>
          <w:b/>
          <w:bCs/>
        </w:rPr>
        <w:t>Team Members:</w:t>
      </w:r>
    </w:p>
    <w:p w14:paraId="15A01D8C" w14:textId="39F7F7F3" w:rsidR="001609BD" w:rsidRDefault="001609BD" w:rsidP="001609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Team Members]</w:t>
      </w:r>
    </w:p>
    <w:p w14:paraId="78EFEF9A" w14:textId="77777777" w:rsidR="001609BD" w:rsidRDefault="001609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48FC151" w14:textId="6D059721" w:rsidR="001609BD" w:rsidRPr="001609BD" w:rsidRDefault="001609BD" w:rsidP="001609B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609BD">
        <w:rPr>
          <w:rFonts w:ascii="Times New Roman" w:hAnsi="Times New Roman" w:cs="Times New Roman"/>
          <w:b/>
          <w:bCs/>
          <w:sz w:val="32"/>
          <w:szCs w:val="32"/>
        </w:rPr>
        <w:lastRenderedPageBreak/>
        <w:t>Index</w:t>
      </w:r>
    </w:p>
    <w:p w14:paraId="470E07C0" w14:textId="748537FA" w:rsidR="001609BD" w:rsidRDefault="001609BD" w:rsidP="001609B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609BD">
        <w:rPr>
          <w:rFonts w:ascii="Times New Roman" w:hAnsi="Times New Roman" w:cs="Times New Roman"/>
          <w:b/>
          <w:bCs/>
        </w:rPr>
        <w:t>Purpos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Page Number]</w:t>
      </w:r>
    </w:p>
    <w:p w14:paraId="2046E4BD" w14:textId="258DA18F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al Requirements</w:t>
      </w:r>
    </w:p>
    <w:p w14:paraId="35FD44CB" w14:textId="6225DB29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-Functional Requirements</w:t>
      </w:r>
    </w:p>
    <w:p w14:paraId="3D7718CC" w14:textId="07C7E5E8" w:rsidR="001609BD" w:rsidRDefault="001609BD" w:rsidP="001609B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609BD">
        <w:rPr>
          <w:rFonts w:ascii="Times New Roman" w:hAnsi="Times New Roman" w:cs="Times New Roman"/>
          <w:b/>
          <w:bCs/>
        </w:rPr>
        <w:t>Design Outline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Page Number]</w:t>
      </w:r>
    </w:p>
    <w:p w14:paraId="0BD5C68D" w14:textId="5F65089F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-Level Overview</w:t>
      </w:r>
    </w:p>
    <w:p w14:paraId="7737923B" w14:textId="08B4E30E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quence of Events Overview </w:t>
      </w:r>
    </w:p>
    <w:p w14:paraId="4CA5BC4C" w14:textId="3C982A93" w:rsidR="001609BD" w:rsidRDefault="001609BD" w:rsidP="001609B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609BD">
        <w:rPr>
          <w:rFonts w:ascii="Times New Roman" w:hAnsi="Times New Roman" w:cs="Times New Roman"/>
          <w:b/>
          <w:bCs/>
        </w:rPr>
        <w:t>Design Issue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Page Number]</w:t>
      </w:r>
    </w:p>
    <w:p w14:paraId="0A34F2AC" w14:textId="54C94DBD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nctional Issues</w:t>
      </w:r>
    </w:p>
    <w:p w14:paraId="38D6CD6C" w14:textId="509343AD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n-Functional Issues</w:t>
      </w:r>
    </w:p>
    <w:p w14:paraId="72BB750E" w14:textId="3FDBD414" w:rsidR="001609BD" w:rsidRPr="001609BD" w:rsidRDefault="001609BD" w:rsidP="001609BD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609BD">
        <w:rPr>
          <w:rFonts w:ascii="Times New Roman" w:hAnsi="Times New Roman" w:cs="Times New Roman"/>
          <w:b/>
          <w:bCs/>
        </w:rPr>
        <w:t>Design Detail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Page Number]</w:t>
      </w:r>
    </w:p>
    <w:p w14:paraId="19B30488" w14:textId="7666EBA2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ass Design</w:t>
      </w:r>
    </w:p>
    <w:p w14:paraId="48DE487C" w14:textId="79DCB64E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quence Diagram</w:t>
      </w:r>
    </w:p>
    <w:p w14:paraId="089A4D9B" w14:textId="1ED043CE" w:rsidR="001609BD" w:rsidRDefault="001609BD" w:rsidP="001609BD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dd Items as Necessary]</w:t>
      </w:r>
    </w:p>
    <w:p w14:paraId="36C5F05B" w14:textId="77777777" w:rsidR="001609BD" w:rsidRDefault="001609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1F5D3EF" w14:textId="2963DBF3" w:rsidR="001609BD" w:rsidRPr="00D75CC5" w:rsidRDefault="001609BD" w:rsidP="001609BD">
      <w:pPr>
        <w:rPr>
          <w:rFonts w:ascii="Times New Roman" w:hAnsi="Times New Roman" w:cs="Times New Roman"/>
          <w:b/>
          <w:bCs/>
        </w:rPr>
      </w:pPr>
      <w:r w:rsidRPr="00D75CC5">
        <w:rPr>
          <w:rFonts w:ascii="Times New Roman" w:hAnsi="Times New Roman" w:cs="Times New Roman"/>
          <w:b/>
          <w:bCs/>
        </w:rPr>
        <w:lastRenderedPageBreak/>
        <w:t>Purpose</w:t>
      </w:r>
    </w:p>
    <w:p w14:paraId="691C57F5" w14:textId="00C24801" w:rsidR="001609BD" w:rsidRDefault="001609BD" w:rsidP="001609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Explain the purpose of the project and]</w:t>
      </w:r>
    </w:p>
    <w:p w14:paraId="13FA66BA" w14:textId="77777777" w:rsidR="001609BD" w:rsidRDefault="001609BD" w:rsidP="001609BD">
      <w:pPr>
        <w:rPr>
          <w:rFonts w:ascii="Times New Roman" w:hAnsi="Times New Roman" w:cs="Times New Roman"/>
        </w:rPr>
      </w:pPr>
    </w:p>
    <w:p w14:paraId="247DA6EE" w14:textId="60B656EE" w:rsidR="001609BD" w:rsidRPr="009D062C" w:rsidRDefault="001609BD" w:rsidP="001609BD">
      <w:pPr>
        <w:rPr>
          <w:rFonts w:ascii="Times New Roman" w:hAnsi="Times New Roman" w:cs="Times New Roman"/>
          <w:b/>
          <w:bCs/>
        </w:rPr>
      </w:pPr>
      <w:r w:rsidRPr="009D062C">
        <w:rPr>
          <w:rFonts w:ascii="Times New Roman" w:hAnsi="Times New Roman" w:cs="Times New Roman"/>
          <w:b/>
          <w:bCs/>
        </w:rPr>
        <w:t>Functional Requirements</w:t>
      </w:r>
    </w:p>
    <w:p w14:paraId="67C0E114" w14:textId="700277CA" w:rsidR="001609BD" w:rsidRDefault="001609BD" w:rsidP="001609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Functional Requirements One]</w:t>
      </w:r>
    </w:p>
    <w:p w14:paraId="72BA6FDB" w14:textId="24A9BED2" w:rsidR="009D062C" w:rsidRDefault="001609BD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</w:t>
      </w:r>
      <w:r w:rsidR="009D062C">
        <w:rPr>
          <w:rFonts w:ascii="Times New Roman" w:hAnsi="Times New Roman" w:cs="Times New Roman"/>
        </w:rPr>
        <w:t>s].</w:t>
      </w:r>
    </w:p>
    <w:p w14:paraId="4E4F9994" w14:textId="77777777" w:rsidR="009D062C" w:rsidRPr="001609BD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4CC996D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D2B92E9" w14:textId="77777777" w:rsidR="009D062C" w:rsidRPr="009D062C" w:rsidRDefault="009D062C" w:rsidP="009D062C">
      <w:pPr>
        <w:rPr>
          <w:rFonts w:ascii="Times New Roman" w:hAnsi="Times New Roman" w:cs="Times New Roman"/>
        </w:rPr>
      </w:pPr>
    </w:p>
    <w:p w14:paraId="655D7B49" w14:textId="2173E582" w:rsidR="009D062C" w:rsidRDefault="009D062C" w:rsidP="009D062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Requirements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</w:t>
      </w:r>
    </w:p>
    <w:p w14:paraId="4C29581F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69267C32" w14:textId="77777777" w:rsidR="009D062C" w:rsidRPr="001609BD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4776954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63EDB6C" w14:textId="77777777" w:rsidR="009D062C" w:rsidRPr="009D062C" w:rsidRDefault="009D062C" w:rsidP="009D062C">
      <w:pPr>
        <w:rPr>
          <w:rFonts w:ascii="Times New Roman" w:hAnsi="Times New Roman" w:cs="Times New Roman"/>
        </w:rPr>
      </w:pPr>
    </w:p>
    <w:p w14:paraId="60BB35BA" w14:textId="47D76DEF" w:rsidR="009D062C" w:rsidRDefault="009D062C" w:rsidP="009D062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Requirements </w:t>
      </w:r>
      <w:r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]</w:t>
      </w:r>
    </w:p>
    <w:p w14:paraId="0909153D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3C807185" w14:textId="77777777" w:rsidR="009D062C" w:rsidRPr="001609BD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268FC32D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CAD76EB" w14:textId="77777777" w:rsidR="009D062C" w:rsidRPr="009D062C" w:rsidRDefault="009D062C" w:rsidP="009D062C">
      <w:pPr>
        <w:rPr>
          <w:rFonts w:ascii="Times New Roman" w:hAnsi="Times New Roman" w:cs="Times New Roman"/>
        </w:rPr>
      </w:pPr>
    </w:p>
    <w:p w14:paraId="77C02C28" w14:textId="4231D96E" w:rsidR="009D062C" w:rsidRDefault="009D062C" w:rsidP="009D062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Requirements </w:t>
      </w:r>
      <w:r>
        <w:rPr>
          <w:rFonts w:ascii="Times New Roman" w:hAnsi="Times New Roman" w:cs="Times New Roman"/>
        </w:rPr>
        <w:t>Four</w:t>
      </w:r>
      <w:r>
        <w:rPr>
          <w:rFonts w:ascii="Times New Roman" w:hAnsi="Times New Roman" w:cs="Times New Roman"/>
        </w:rPr>
        <w:t>]</w:t>
      </w:r>
    </w:p>
    <w:p w14:paraId="226AE54E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9EBB507" w14:textId="77777777" w:rsidR="009D062C" w:rsidRPr="001609BD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628CC99F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BFDB553" w14:textId="77777777" w:rsidR="009D062C" w:rsidRPr="009D062C" w:rsidRDefault="009D062C" w:rsidP="009D062C">
      <w:pPr>
        <w:rPr>
          <w:rFonts w:ascii="Times New Roman" w:hAnsi="Times New Roman" w:cs="Times New Roman"/>
        </w:rPr>
      </w:pPr>
    </w:p>
    <w:p w14:paraId="253E7BD1" w14:textId="560E2C91" w:rsidR="009D062C" w:rsidRDefault="009D062C" w:rsidP="009D062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Requirements </w:t>
      </w:r>
      <w:r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>]</w:t>
      </w:r>
    </w:p>
    <w:p w14:paraId="6920BC44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27E37783" w14:textId="77777777" w:rsidR="009D062C" w:rsidRPr="001609BD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5C6CAB43" w14:textId="77777777" w:rsidR="009D062C" w:rsidRDefault="009D062C" w:rsidP="009D062C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133FED5F" w14:textId="77777777" w:rsidR="00D75CC5" w:rsidRDefault="00D75CC5" w:rsidP="00D75CC5">
      <w:pPr>
        <w:rPr>
          <w:rFonts w:ascii="Times New Roman" w:hAnsi="Times New Roman" w:cs="Times New Roman"/>
        </w:rPr>
      </w:pPr>
    </w:p>
    <w:p w14:paraId="47C47779" w14:textId="6EFA0381" w:rsidR="00D75CC5" w:rsidRDefault="00D75CC5" w:rsidP="00D75CC5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 xml:space="preserve">Optional </w:t>
      </w:r>
      <w:r>
        <w:rPr>
          <w:rFonts w:ascii="Times New Roman" w:hAnsi="Times New Roman" w:cs="Times New Roman"/>
        </w:rPr>
        <w:t xml:space="preserve">Functional Requirements </w:t>
      </w:r>
      <w:r>
        <w:rPr>
          <w:rFonts w:ascii="Times New Roman" w:hAnsi="Times New Roman" w:cs="Times New Roman"/>
        </w:rPr>
        <w:t>Six</w:t>
      </w:r>
      <w:r>
        <w:rPr>
          <w:rFonts w:ascii="Times New Roman" w:hAnsi="Times New Roman" w:cs="Times New Roman"/>
        </w:rPr>
        <w:t>]</w:t>
      </w:r>
    </w:p>
    <w:p w14:paraId="57282629" w14:textId="7363CA18" w:rsidR="00D75CC5" w:rsidRDefault="00D75CC5" w:rsidP="00D75CC5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 w:rsidRPr="00D75CC5">
        <w:rPr>
          <w:rFonts w:ascii="Times New Roman" w:hAnsi="Times New Roman" w:cs="Times New Roman"/>
        </w:rPr>
        <w:t>(If time allows)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 would like to [action user performs].</w:t>
      </w:r>
    </w:p>
    <w:p w14:paraId="3A4CDE7E" w14:textId="31ADFE31" w:rsidR="00D75CC5" w:rsidRPr="001609BD" w:rsidRDefault="00D75CC5" w:rsidP="00D75CC5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 w:rsidRPr="00D75CC5">
        <w:rPr>
          <w:rFonts w:ascii="Times New Roman" w:hAnsi="Times New Roman" w:cs="Times New Roman"/>
        </w:rPr>
        <w:t>(If time allows)</w:t>
      </w:r>
      <w:r>
        <w:rPr>
          <w:rFonts w:ascii="Times New Roman" w:hAnsi="Times New Roman" w:cs="Times New Roman"/>
        </w:rPr>
        <w:t xml:space="preserve"> I would like to [action user performs].</w:t>
      </w:r>
    </w:p>
    <w:p w14:paraId="32005B52" w14:textId="031EA9D4" w:rsidR="00D75CC5" w:rsidRDefault="00D75CC5" w:rsidP="00D75CC5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 w:rsidRPr="00D75CC5">
        <w:rPr>
          <w:rFonts w:ascii="Times New Roman" w:hAnsi="Times New Roman" w:cs="Times New Roman"/>
        </w:rPr>
        <w:t>(If time allows)</w:t>
      </w:r>
      <w:r>
        <w:rPr>
          <w:rFonts w:ascii="Times New Roman" w:hAnsi="Times New Roman" w:cs="Times New Roman"/>
        </w:rPr>
        <w:t xml:space="preserve"> I would like to [action user performs].</w:t>
      </w:r>
    </w:p>
    <w:p w14:paraId="5AAD5C8D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765E7170" w14:textId="77777777" w:rsidR="009D062C" w:rsidRPr="009D062C" w:rsidRDefault="009D062C" w:rsidP="009D062C">
      <w:pPr>
        <w:rPr>
          <w:rFonts w:ascii="Times New Roman" w:hAnsi="Times New Roman" w:cs="Times New Roman"/>
        </w:rPr>
      </w:pPr>
    </w:p>
    <w:p w14:paraId="1BFBC700" w14:textId="77777777" w:rsidR="00D75CC5" w:rsidRDefault="00D75CC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4A101DE" w14:textId="6D8ED7DA" w:rsidR="009D062C" w:rsidRPr="009D062C" w:rsidRDefault="009D062C" w:rsidP="009D062C">
      <w:pPr>
        <w:rPr>
          <w:rFonts w:ascii="Times New Roman" w:hAnsi="Times New Roman" w:cs="Times New Roman"/>
          <w:b/>
          <w:bCs/>
        </w:rPr>
      </w:pPr>
      <w:r w:rsidRPr="009D062C">
        <w:rPr>
          <w:rFonts w:ascii="Times New Roman" w:hAnsi="Times New Roman" w:cs="Times New Roman"/>
          <w:b/>
          <w:bCs/>
        </w:rPr>
        <w:lastRenderedPageBreak/>
        <w:t xml:space="preserve">Non </w:t>
      </w:r>
      <w:r w:rsidRPr="009D062C">
        <w:rPr>
          <w:rFonts w:ascii="Times New Roman" w:hAnsi="Times New Roman" w:cs="Times New Roman"/>
          <w:b/>
          <w:bCs/>
        </w:rPr>
        <w:t>Functional Requirements</w:t>
      </w:r>
    </w:p>
    <w:p w14:paraId="6625CCD0" w14:textId="485E3D82" w:rsidR="009D062C" w:rsidRDefault="009D062C" w:rsidP="009D062C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 xml:space="preserve">Non </w:t>
      </w:r>
      <w:r>
        <w:rPr>
          <w:rFonts w:ascii="Times New Roman" w:hAnsi="Times New Roman" w:cs="Times New Roman"/>
        </w:rPr>
        <w:t>Functional Requirements One]</w:t>
      </w:r>
    </w:p>
    <w:p w14:paraId="532F3435" w14:textId="77777777" w:rsidR="009D062C" w:rsidRDefault="009D062C" w:rsidP="009D062C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54F2BDA1" w14:textId="77777777" w:rsidR="009D062C" w:rsidRPr="001609BD" w:rsidRDefault="009D062C" w:rsidP="009D062C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F61A44C" w14:textId="2AE80380" w:rsidR="009D062C" w:rsidRDefault="009D062C" w:rsidP="009D062C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</w:t>
      </w:r>
      <w:r w:rsidR="00D75CC5">
        <w:rPr>
          <w:rFonts w:ascii="Times New Roman" w:hAnsi="Times New Roman" w:cs="Times New Roman"/>
        </w:rPr>
        <w:t>.</w:t>
      </w:r>
    </w:p>
    <w:p w14:paraId="433A4571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772C4046" w14:textId="77777777" w:rsidR="00D75CC5" w:rsidRDefault="00D75CC5" w:rsidP="00D75C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on Functional Requirements One]</w:t>
      </w:r>
    </w:p>
    <w:p w14:paraId="77AAAE58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69EF5BFB" w14:textId="77777777" w:rsidR="00D75CC5" w:rsidRPr="001609BD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1EA88952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E5C5657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72578316" w14:textId="77777777" w:rsidR="00D75CC5" w:rsidRDefault="00D75CC5" w:rsidP="00D75C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on Functional Requirements One]</w:t>
      </w:r>
    </w:p>
    <w:p w14:paraId="224CE91E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B97DCC4" w14:textId="77777777" w:rsidR="00D75CC5" w:rsidRPr="001609BD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BFD463D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36F6E34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35640715" w14:textId="77777777" w:rsidR="00D75CC5" w:rsidRDefault="00D75CC5" w:rsidP="00D75C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on Functional Requirements One]</w:t>
      </w:r>
    </w:p>
    <w:p w14:paraId="59706E25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493E6027" w14:textId="77777777" w:rsidR="00D75CC5" w:rsidRPr="001609BD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8FB826B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0EC4FF55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0660BCFB" w14:textId="77777777" w:rsidR="00D75CC5" w:rsidRDefault="00D75CC5" w:rsidP="00D75C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on Functional Requirements One]</w:t>
      </w:r>
    </w:p>
    <w:p w14:paraId="483EAC3F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2762B62B" w14:textId="77777777" w:rsidR="00D75CC5" w:rsidRPr="001609BD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10F35BD4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10E62DB5" w14:textId="77777777" w:rsidR="00D75CC5" w:rsidRPr="00D75CC5" w:rsidRDefault="00D75CC5" w:rsidP="00D75CC5">
      <w:pPr>
        <w:rPr>
          <w:rFonts w:ascii="Times New Roman" w:hAnsi="Times New Roman" w:cs="Times New Roman"/>
        </w:rPr>
      </w:pPr>
    </w:p>
    <w:p w14:paraId="0BF51CF1" w14:textId="77777777" w:rsidR="00D75CC5" w:rsidRDefault="00D75CC5" w:rsidP="00D75C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on Functional Requirements One]</w:t>
      </w:r>
    </w:p>
    <w:p w14:paraId="55640112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788A003A" w14:textId="77777777" w:rsidR="00D75CC5" w:rsidRPr="001609BD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6137B877" w14:textId="77777777" w:rsidR="00D75CC5" w:rsidRDefault="00D75CC5" w:rsidP="00D75CC5">
      <w:pPr>
        <w:pStyle w:val="ListParagraph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would like to [action user performs].</w:t>
      </w:r>
    </w:p>
    <w:p w14:paraId="6E315F91" w14:textId="32AFFEF8" w:rsidR="00D75CC5" w:rsidRDefault="00D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4D54849" w14:textId="053523C1" w:rsidR="00D75CC5" w:rsidRPr="00D75CC5" w:rsidRDefault="00D75CC5" w:rsidP="00D75CC5">
      <w:pPr>
        <w:rPr>
          <w:rFonts w:ascii="Times New Roman" w:hAnsi="Times New Roman" w:cs="Times New Roman"/>
          <w:b/>
          <w:bCs/>
        </w:rPr>
      </w:pPr>
      <w:r w:rsidRPr="00D75CC5">
        <w:rPr>
          <w:rFonts w:ascii="Times New Roman" w:hAnsi="Times New Roman" w:cs="Times New Roman"/>
          <w:b/>
          <w:bCs/>
        </w:rPr>
        <w:lastRenderedPageBreak/>
        <w:t>Design Outline</w:t>
      </w:r>
    </w:p>
    <w:p w14:paraId="38DCC76D" w14:textId="0E1CD2BA" w:rsidR="00D75CC5" w:rsidRPr="00D75CC5" w:rsidRDefault="00D75CC5" w:rsidP="00D75CC5">
      <w:pPr>
        <w:rPr>
          <w:rFonts w:ascii="Times New Roman" w:hAnsi="Times New Roman" w:cs="Times New Roman"/>
          <w:b/>
          <w:bCs/>
        </w:rPr>
      </w:pPr>
      <w:r w:rsidRPr="00D75CC5">
        <w:rPr>
          <w:rFonts w:ascii="Times New Roman" w:hAnsi="Times New Roman" w:cs="Times New Roman"/>
          <w:b/>
          <w:bCs/>
        </w:rPr>
        <w:t>High Level Overview</w:t>
      </w:r>
    </w:p>
    <w:p w14:paraId="09DB54EE" w14:textId="3927A8BD" w:rsidR="00D75CC5" w:rsidRDefault="00D75CC5" w:rsidP="00D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D71744">
        <w:rPr>
          <w:rFonts w:ascii="Times New Roman" w:hAnsi="Times New Roman" w:cs="Times New Roman"/>
        </w:rPr>
        <w:t xml:space="preserve">Description of a </w:t>
      </w:r>
      <w:r>
        <w:rPr>
          <w:rFonts w:ascii="Times New Roman" w:hAnsi="Times New Roman" w:cs="Times New Roman"/>
        </w:rPr>
        <w:t>high level overview of how the project works]</w:t>
      </w:r>
    </w:p>
    <w:p w14:paraId="4BECCDFA" w14:textId="3B811E9C" w:rsidR="00D75CC5" w:rsidRDefault="00D75CC5" w:rsidP="00D75C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dd a high level diagram of how the project works]</w:t>
      </w:r>
    </w:p>
    <w:p w14:paraId="4685C696" w14:textId="77777777" w:rsidR="00D75CC5" w:rsidRDefault="00D75CC5" w:rsidP="00D75CC5">
      <w:pPr>
        <w:rPr>
          <w:rFonts w:ascii="Times New Roman" w:hAnsi="Times New Roman" w:cs="Times New Roman"/>
        </w:rPr>
      </w:pPr>
    </w:p>
    <w:p w14:paraId="57876688" w14:textId="6FCBE6CD" w:rsidR="00D75CC5" w:rsidRDefault="00D75CC5" w:rsidP="00D75CC5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art One]</w:t>
      </w:r>
    </w:p>
    <w:p w14:paraId="21923534" w14:textId="64619B15" w:rsidR="003E56BE" w:rsidRDefault="003E56BE" w:rsidP="00D75CC5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4C788327" w14:textId="57294490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60598B5C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1AFEFB76" w14:textId="77777777" w:rsidR="003E56BE" w:rsidRPr="003E56BE" w:rsidRDefault="003E56BE" w:rsidP="003E56BE">
      <w:pPr>
        <w:rPr>
          <w:rFonts w:ascii="Times New Roman" w:hAnsi="Times New Roman" w:cs="Times New Roman"/>
        </w:rPr>
      </w:pPr>
    </w:p>
    <w:p w14:paraId="1E30B43B" w14:textId="001931B0" w:rsidR="003E56BE" w:rsidRDefault="003E56BE" w:rsidP="003E56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Part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</w:t>
      </w:r>
    </w:p>
    <w:p w14:paraId="4D7EFDAB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1BD678D7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0DE6A347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601ACEB0" w14:textId="77777777" w:rsidR="003E56BE" w:rsidRPr="003E56BE" w:rsidRDefault="003E56BE" w:rsidP="003E56BE">
      <w:pPr>
        <w:ind w:left="1080"/>
        <w:rPr>
          <w:rFonts w:ascii="Times New Roman" w:hAnsi="Times New Roman" w:cs="Times New Roman"/>
        </w:rPr>
      </w:pPr>
    </w:p>
    <w:p w14:paraId="4010F449" w14:textId="5355AEDD" w:rsidR="003E56BE" w:rsidRDefault="003E56BE" w:rsidP="003E56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Part </w:t>
      </w:r>
      <w:r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]</w:t>
      </w:r>
    </w:p>
    <w:p w14:paraId="65786AAF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57A1B76E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7206DA77" w14:textId="77777777" w:rsidR="003E56BE" w:rsidRDefault="003E56BE" w:rsidP="003E56B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ction part performs]</w:t>
      </w:r>
    </w:p>
    <w:p w14:paraId="783CB644" w14:textId="77777777" w:rsidR="009D062C" w:rsidRDefault="009D062C" w:rsidP="009D062C">
      <w:pPr>
        <w:rPr>
          <w:rFonts w:ascii="Times New Roman" w:hAnsi="Times New Roman" w:cs="Times New Roman"/>
        </w:rPr>
      </w:pPr>
    </w:p>
    <w:p w14:paraId="1D952371" w14:textId="1A0E9A4C" w:rsidR="00673B35" w:rsidRPr="00D71744" w:rsidRDefault="00673B35" w:rsidP="009D062C">
      <w:pPr>
        <w:rPr>
          <w:rFonts w:ascii="Times New Roman" w:hAnsi="Times New Roman" w:cs="Times New Roman"/>
          <w:b/>
          <w:bCs/>
        </w:rPr>
      </w:pPr>
      <w:r w:rsidRPr="00D71744">
        <w:rPr>
          <w:rFonts w:ascii="Times New Roman" w:hAnsi="Times New Roman" w:cs="Times New Roman"/>
          <w:b/>
          <w:bCs/>
        </w:rPr>
        <w:t>Sequence of Events</w:t>
      </w:r>
    </w:p>
    <w:p w14:paraId="2D20979A" w14:textId="37535232" w:rsidR="00673B35" w:rsidRDefault="00673B35" w:rsidP="009D06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D71744">
        <w:rPr>
          <w:rFonts w:ascii="Times New Roman" w:hAnsi="Times New Roman" w:cs="Times New Roman"/>
        </w:rPr>
        <w:t xml:space="preserve">Description of a typical interaction with the project] </w:t>
      </w:r>
    </w:p>
    <w:p w14:paraId="33735F3F" w14:textId="6668472C" w:rsidR="00D71744" w:rsidRDefault="00D71744" w:rsidP="009D062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Add sequence diagram]</w:t>
      </w:r>
    </w:p>
    <w:p w14:paraId="14EA629F" w14:textId="77777777" w:rsidR="00D71744" w:rsidRDefault="00D71744" w:rsidP="009D062C">
      <w:pPr>
        <w:rPr>
          <w:rFonts w:ascii="Times New Roman" w:hAnsi="Times New Roman" w:cs="Times New Roman"/>
        </w:rPr>
      </w:pPr>
    </w:p>
    <w:p w14:paraId="7BCB0488" w14:textId="5029C406" w:rsidR="00D71744" w:rsidRPr="00D71744" w:rsidRDefault="00D71744" w:rsidP="009D062C">
      <w:pPr>
        <w:rPr>
          <w:rFonts w:ascii="Times New Roman" w:hAnsi="Times New Roman" w:cs="Times New Roman"/>
          <w:b/>
          <w:bCs/>
        </w:rPr>
      </w:pPr>
      <w:r w:rsidRPr="00D71744">
        <w:rPr>
          <w:rFonts w:ascii="Times New Roman" w:hAnsi="Times New Roman" w:cs="Times New Roman"/>
          <w:b/>
          <w:bCs/>
        </w:rPr>
        <w:t>Design Issues</w:t>
      </w:r>
    </w:p>
    <w:p w14:paraId="2ECB2B20" w14:textId="11360C78" w:rsidR="00D71744" w:rsidRPr="00D71744" w:rsidRDefault="00D71744" w:rsidP="009D062C">
      <w:pPr>
        <w:rPr>
          <w:rFonts w:ascii="Times New Roman" w:hAnsi="Times New Roman" w:cs="Times New Roman"/>
          <w:b/>
          <w:bCs/>
        </w:rPr>
      </w:pPr>
      <w:r w:rsidRPr="00D71744">
        <w:rPr>
          <w:rFonts w:ascii="Times New Roman" w:hAnsi="Times New Roman" w:cs="Times New Roman"/>
          <w:b/>
          <w:bCs/>
        </w:rPr>
        <w:t>Functional Issues</w:t>
      </w:r>
    </w:p>
    <w:p w14:paraId="652678EB" w14:textId="2C727183" w:rsidR="00D71744" w:rsidRDefault="00D71744" w:rsidP="00D717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Functional Problem One]</w:t>
      </w:r>
    </w:p>
    <w:p w14:paraId="7E2880CD" w14:textId="07B78D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401F4B86" w14:textId="67697DC3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11DAE9FC" w14:textId="27865D85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3F39F212" w14:textId="77777777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6F8357D7" w14:textId="21386E5F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2E098D9E" w14:textId="77777777" w:rsidR="00D71744" w:rsidRDefault="00D71744" w:rsidP="00D71744">
      <w:pPr>
        <w:rPr>
          <w:rFonts w:ascii="Times New Roman" w:hAnsi="Times New Roman" w:cs="Times New Roman"/>
        </w:rPr>
      </w:pPr>
    </w:p>
    <w:p w14:paraId="5F4C34CB" w14:textId="7B17AD15" w:rsidR="00D71744" w:rsidRDefault="00D71744" w:rsidP="00D717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Problem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</w:t>
      </w:r>
    </w:p>
    <w:p w14:paraId="09923E45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4A6B8D78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[Option Two]</w:t>
      </w:r>
    </w:p>
    <w:p w14:paraId="1B1F1B79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136DB37F" w14:textId="77777777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728BCE00" w14:textId="77777777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092B5F4E" w14:textId="77777777" w:rsidR="00D71744" w:rsidRPr="00D71744" w:rsidRDefault="00D71744" w:rsidP="00D71744">
      <w:pPr>
        <w:rPr>
          <w:rFonts w:ascii="Times New Roman" w:hAnsi="Times New Roman" w:cs="Times New Roman"/>
        </w:rPr>
      </w:pPr>
    </w:p>
    <w:p w14:paraId="4BF37600" w14:textId="1F127DA7" w:rsidR="00D71744" w:rsidRDefault="00D71744" w:rsidP="00D717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Problem </w:t>
      </w:r>
      <w:r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]</w:t>
      </w:r>
    </w:p>
    <w:p w14:paraId="5602CE2B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44AC1E3D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1A10E31A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14E5273A" w14:textId="77777777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361E9A30" w14:textId="77777777" w:rsidR="00D71744" w:rsidRP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65868E31" w14:textId="55DD0907" w:rsidR="00D71744" w:rsidRDefault="00D71744" w:rsidP="00D71744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Functional Problem </w:t>
      </w:r>
      <w:r>
        <w:rPr>
          <w:rFonts w:ascii="Times New Roman" w:hAnsi="Times New Roman" w:cs="Times New Roman"/>
        </w:rPr>
        <w:t>Four</w:t>
      </w:r>
      <w:r>
        <w:rPr>
          <w:rFonts w:ascii="Times New Roman" w:hAnsi="Times New Roman" w:cs="Times New Roman"/>
        </w:rPr>
        <w:t>]</w:t>
      </w:r>
    </w:p>
    <w:p w14:paraId="7609ECF3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75D42FD8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683C5E30" w14:textId="77777777" w:rsidR="00D71744" w:rsidRDefault="00D71744" w:rsidP="00D71744">
      <w:pPr>
        <w:pStyle w:val="ListParagraph"/>
        <w:numPr>
          <w:ilvl w:val="1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6EF646DA" w14:textId="77777777" w:rsid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79091D37" w14:textId="77777777" w:rsidR="00D71744" w:rsidRPr="00D71744" w:rsidRDefault="00D71744" w:rsidP="00D71744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70AE06EA" w14:textId="77777777" w:rsidR="00D71744" w:rsidRPr="00D71744" w:rsidRDefault="00D71744" w:rsidP="00D71744">
      <w:pPr>
        <w:ind w:left="720"/>
        <w:rPr>
          <w:rFonts w:ascii="Times New Roman" w:hAnsi="Times New Roman" w:cs="Times New Roman"/>
        </w:rPr>
      </w:pPr>
    </w:p>
    <w:p w14:paraId="31BE0EF6" w14:textId="085303C6" w:rsidR="001609BD" w:rsidRDefault="00D71744" w:rsidP="001609BD">
      <w:pPr>
        <w:rPr>
          <w:rFonts w:ascii="Times New Roman" w:hAnsi="Times New Roman" w:cs="Times New Roman"/>
          <w:b/>
          <w:bCs/>
        </w:rPr>
      </w:pPr>
      <w:r w:rsidRPr="00F232BA">
        <w:rPr>
          <w:rFonts w:ascii="Times New Roman" w:hAnsi="Times New Roman" w:cs="Times New Roman"/>
          <w:b/>
          <w:bCs/>
        </w:rPr>
        <w:t>Non Functional Issues</w:t>
      </w:r>
    </w:p>
    <w:p w14:paraId="761418D9" w14:textId="23CCA784" w:rsidR="00F232BA" w:rsidRDefault="00F232BA" w:rsidP="00F232B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 xml:space="preserve">Non </w:t>
      </w:r>
      <w:r>
        <w:rPr>
          <w:rFonts w:ascii="Times New Roman" w:hAnsi="Times New Roman" w:cs="Times New Roman"/>
        </w:rPr>
        <w:t>Functional Problem One]</w:t>
      </w:r>
    </w:p>
    <w:p w14:paraId="7C0A2847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2CB817EA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2D7A4A0B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47776043" w14:textId="77777777" w:rsidR="00F232BA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49B4C321" w14:textId="77777777" w:rsidR="00F232BA" w:rsidRPr="00D71744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376D5CC5" w14:textId="63A9CE58" w:rsidR="00F232BA" w:rsidRDefault="00F232BA" w:rsidP="00F232B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Non Functional Problem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>]</w:t>
      </w:r>
    </w:p>
    <w:p w14:paraId="798CBD77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274D7E82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62FB19DD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561C2EEA" w14:textId="77777777" w:rsidR="00F232BA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1240BBF9" w14:textId="77777777" w:rsidR="00F232BA" w:rsidRPr="00D71744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1B1D2C7A" w14:textId="2F55EA8D" w:rsidR="00F232BA" w:rsidRDefault="00F232BA" w:rsidP="00F232B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Non Functional Problem </w:t>
      </w:r>
      <w:r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>]</w:t>
      </w:r>
    </w:p>
    <w:p w14:paraId="493FF194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35238984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2F5F631F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796A71C0" w14:textId="77777777" w:rsidR="00F232BA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039ADC9F" w14:textId="77777777" w:rsidR="00F232BA" w:rsidRPr="00D71744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Justification: [Explain why the selected option was chosen over the other options] </w:t>
      </w:r>
    </w:p>
    <w:p w14:paraId="789BEB93" w14:textId="5BAEDC42" w:rsidR="00F232BA" w:rsidRDefault="00F232BA" w:rsidP="00F232BA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Non Functional Problem </w:t>
      </w:r>
      <w:r>
        <w:rPr>
          <w:rFonts w:ascii="Times New Roman" w:hAnsi="Times New Roman" w:cs="Times New Roman"/>
        </w:rPr>
        <w:t>Four</w:t>
      </w:r>
      <w:r>
        <w:rPr>
          <w:rFonts w:ascii="Times New Roman" w:hAnsi="Times New Roman" w:cs="Times New Roman"/>
        </w:rPr>
        <w:t>]</w:t>
      </w:r>
    </w:p>
    <w:p w14:paraId="10A9512E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One]</w:t>
      </w:r>
    </w:p>
    <w:p w14:paraId="4A9BFF0B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wo]</w:t>
      </w:r>
    </w:p>
    <w:p w14:paraId="5D941EB6" w14:textId="77777777" w:rsidR="00F232BA" w:rsidRDefault="00F232BA" w:rsidP="00F232BA">
      <w:pPr>
        <w:pStyle w:val="ListParagraph"/>
        <w:numPr>
          <w:ilvl w:val="1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Option Three]</w:t>
      </w:r>
    </w:p>
    <w:p w14:paraId="166B2488" w14:textId="77777777" w:rsidR="00F232BA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oice: [Selected Option]</w:t>
      </w:r>
    </w:p>
    <w:p w14:paraId="276524EA" w14:textId="77777777" w:rsidR="00F232BA" w:rsidRPr="00D71744" w:rsidRDefault="00F232BA" w:rsidP="00F232B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ustification: [Explain why the selected option was chosen over the other options] </w:t>
      </w:r>
    </w:p>
    <w:p w14:paraId="2671C80B" w14:textId="77777777" w:rsidR="00F232BA" w:rsidRDefault="00F232BA" w:rsidP="001609BD">
      <w:pPr>
        <w:rPr>
          <w:rFonts w:ascii="Times New Roman" w:hAnsi="Times New Roman" w:cs="Times New Roman"/>
          <w:b/>
          <w:bCs/>
        </w:rPr>
      </w:pPr>
    </w:p>
    <w:p w14:paraId="0BA3A38F" w14:textId="650A111E" w:rsidR="00F232BA" w:rsidRDefault="00F232BA" w:rsidP="001609BD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esign Details</w:t>
      </w:r>
    </w:p>
    <w:p w14:paraId="787E585C" w14:textId="7D73F699" w:rsidR="00F232BA" w:rsidRDefault="00F232BA" w:rsidP="001609BD">
      <w:pPr>
        <w:rPr>
          <w:rFonts w:ascii="Times New Roman" w:hAnsi="Times New Roman" w:cs="Times New Roman"/>
          <w:b/>
          <w:bCs/>
        </w:rPr>
      </w:pPr>
      <w:r w:rsidRPr="00F232BA">
        <w:rPr>
          <w:rFonts w:ascii="Times New Roman" w:hAnsi="Times New Roman" w:cs="Times New Roman"/>
          <w:b/>
          <w:bCs/>
        </w:rPr>
        <w:t>Class Design</w:t>
      </w:r>
    </w:p>
    <w:p w14:paraId="751E382C" w14:textId="53C9CD53" w:rsidR="00F232BA" w:rsidRDefault="00F232BA" w:rsidP="001609BD">
      <w:pPr>
        <w:rPr>
          <w:rFonts w:ascii="Times New Roman" w:hAnsi="Times New Roman" w:cs="Times New Roman"/>
        </w:rPr>
      </w:pPr>
      <w:r w:rsidRPr="00F232BA">
        <w:rPr>
          <w:rFonts w:ascii="Times New Roman" w:hAnsi="Times New Roman" w:cs="Times New Roman"/>
        </w:rPr>
        <w:t xml:space="preserve">[Class Design Diagram] </w:t>
      </w:r>
    </w:p>
    <w:p w14:paraId="7522AEB2" w14:textId="77777777" w:rsidR="007077A6" w:rsidRDefault="007077A6" w:rsidP="001609BD">
      <w:pPr>
        <w:rPr>
          <w:rFonts w:ascii="Times New Roman" w:hAnsi="Times New Roman" w:cs="Times New Roman"/>
        </w:rPr>
      </w:pPr>
    </w:p>
    <w:p w14:paraId="3E26EF1F" w14:textId="108D1E14" w:rsidR="007077A6" w:rsidRPr="00B65194" w:rsidRDefault="001912CE" w:rsidP="001609BD">
      <w:pPr>
        <w:rPr>
          <w:rFonts w:ascii="Times New Roman" w:hAnsi="Times New Roman" w:cs="Times New Roman"/>
          <w:b/>
          <w:bCs/>
        </w:rPr>
      </w:pPr>
      <w:r w:rsidRPr="00B65194">
        <w:rPr>
          <w:rFonts w:ascii="Times New Roman" w:hAnsi="Times New Roman" w:cs="Times New Roman"/>
          <w:b/>
          <w:bCs/>
        </w:rPr>
        <w:t>Descriptions of Classes and Interaction between Classes</w:t>
      </w:r>
    </w:p>
    <w:p w14:paraId="54AE7D85" w14:textId="6CEA9F0D" w:rsidR="001912CE" w:rsidRDefault="001912CE" w:rsidP="001609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B65194">
        <w:rPr>
          <w:rFonts w:ascii="Times New Roman" w:hAnsi="Times New Roman" w:cs="Times New Roman"/>
        </w:rPr>
        <w:t>How the classes are organized]</w:t>
      </w:r>
    </w:p>
    <w:p w14:paraId="51522140" w14:textId="77777777" w:rsidR="00B65194" w:rsidRDefault="00B65194" w:rsidP="001609BD">
      <w:pPr>
        <w:rPr>
          <w:rFonts w:ascii="Times New Roman" w:hAnsi="Times New Roman" w:cs="Times New Roman"/>
        </w:rPr>
      </w:pPr>
    </w:p>
    <w:p w14:paraId="01DF70F9" w14:textId="3AFB5FE8" w:rsidR="00B65194" w:rsidRDefault="00B65194" w:rsidP="00B65194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Class]</w:t>
      </w:r>
    </w:p>
    <w:p w14:paraId="629F70F9" w14:textId="1A4212D1" w:rsidR="00B65194" w:rsidRDefault="002E0C6C" w:rsidP="00B65194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71BF8E6D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1AB0F2C2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2C123360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01FA1335" w14:textId="25ECC3E2" w:rsidR="002E0C6C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16EBF741" w14:textId="4F81A09C" w:rsidR="002E0C6C" w:rsidRDefault="002E0C6C" w:rsidP="002E0C6C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Class]</w:t>
      </w:r>
    </w:p>
    <w:p w14:paraId="75793DEB" w14:textId="77777777" w:rsidR="002E0C6C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4749613F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652497E9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47E4A04F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28E6C84C" w14:textId="77777777" w:rsidR="002E0C6C" w:rsidRPr="002E0C6C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639773FB" w14:textId="589B1BF3" w:rsidR="002E0C6C" w:rsidRDefault="002E0C6C" w:rsidP="002E0C6C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Class]</w:t>
      </w:r>
    </w:p>
    <w:p w14:paraId="44495F24" w14:textId="77777777" w:rsidR="002E0C6C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4DD3C4B0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502D8142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7CC49B56" w14:textId="77777777" w:rsidR="002E0C6C" w:rsidRPr="00B65194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1D8834B2" w14:textId="77777777" w:rsidR="002E0C6C" w:rsidRDefault="002E0C6C" w:rsidP="002E0C6C">
      <w:pPr>
        <w:pStyle w:val="ListParagraph"/>
        <w:numPr>
          <w:ilvl w:val="1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Property of Class]</w:t>
      </w:r>
    </w:p>
    <w:p w14:paraId="24AA3A84" w14:textId="77777777" w:rsidR="00A305CE" w:rsidRPr="00A305CE" w:rsidRDefault="00A305CE" w:rsidP="00A305CE">
      <w:pPr>
        <w:rPr>
          <w:rFonts w:ascii="Times New Roman" w:hAnsi="Times New Roman" w:cs="Times New Roman"/>
        </w:rPr>
      </w:pPr>
    </w:p>
    <w:p w14:paraId="25E4B7B2" w14:textId="0545D4C6" w:rsidR="002E0C6C" w:rsidRPr="00A305CE" w:rsidRDefault="002E0C6C" w:rsidP="002E0C6C">
      <w:pPr>
        <w:rPr>
          <w:rFonts w:ascii="Times New Roman" w:hAnsi="Times New Roman" w:cs="Times New Roman"/>
          <w:b/>
          <w:bCs/>
        </w:rPr>
      </w:pPr>
      <w:r w:rsidRPr="00A305CE">
        <w:rPr>
          <w:rFonts w:ascii="Times New Roman" w:hAnsi="Times New Roman" w:cs="Times New Roman"/>
          <w:b/>
          <w:bCs/>
        </w:rPr>
        <w:t>Sequence Diagram</w:t>
      </w:r>
    </w:p>
    <w:p w14:paraId="20B3D945" w14:textId="7F82A348" w:rsidR="002E0C6C" w:rsidRDefault="002E0C6C" w:rsidP="002E0C6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Describe </w:t>
      </w:r>
      <w:r w:rsidR="00A305CE">
        <w:rPr>
          <w:rFonts w:ascii="Times New Roman" w:hAnsi="Times New Roman" w:cs="Times New Roman"/>
        </w:rPr>
        <w:t>the sequence of events during the average interaction with the project]</w:t>
      </w:r>
    </w:p>
    <w:p w14:paraId="10E97622" w14:textId="77777777" w:rsidR="00A305CE" w:rsidRDefault="00A305CE" w:rsidP="002E0C6C">
      <w:pPr>
        <w:rPr>
          <w:rFonts w:ascii="Times New Roman" w:hAnsi="Times New Roman" w:cs="Times New Roman"/>
        </w:rPr>
      </w:pPr>
    </w:p>
    <w:p w14:paraId="58511CA0" w14:textId="77777777" w:rsidR="00A305CE" w:rsidRDefault="00A305CE" w:rsidP="00A305C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[Sequence Diagram One Description]</w:t>
      </w:r>
    </w:p>
    <w:p w14:paraId="5E5885F1" w14:textId="68AED39B" w:rsidR="00A305CE" w:rsidRPr="00A305CE" w:rsidRDefault="00A305CE" w:rsidP="00A305C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Sequence Diagram]</w:t>
      </w:r>
    </w:p>
    <w:p w14:paraId="1F33D0AC" w14:textId="240C47D6" w:rsidR="00A305CE" w:rsidRDefault="00A305CE" w:rsidP="00A305C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Sequence Diagram </w:t>
      </w:r>
      <w:r>
        <w:rPr>
          <w:rFonts w:ascii="Times New Roman" w:hAnsi="Times New Roman" w:cs="Times New Roman"/>
        </w:rPr>
        <w:t>Two</w:t>
      </w:r>
      <w:r>
        <w:rPr>
          <w:rFonts w:ascii="Times New Roman" w:hAnsi="Times New Roman" w:cs="Times New Roman"/>
        </w:rPr>
        <w:t xml:space="preserve"> Description]</w:t>
      </w:r>
    </w:p>
    <w:p w14:paraId="4236D3C2" w14:textId="0B9F4F81" w:rsidR="00A305CE" w:rsidRPr="00A305CE" w:rsidRDefault="00A305CE" w:rsidP="00A305CE">
      <w:pPr>
        <w:ind w:left="360"/>
        <w:rPr>
          <w:rFonts w:ascii="Times New Roman" w:hAnsi="Times New Roman" w:cs="Times New Roman"/>
        </w:rPr>
      </w:pPr>
      <w:r w:rsidRPr="00A305CE">
        <w:rPr>
          <w:rFonts w:ascii="Times New Roman" w:hAnsi="Times New Roman" w:cs="Times New Roman"/>
        </w:rPr>
        <w:t>[Sequence Diagram]</w:t>
      </w:r>
    </w:p>
    <w:p w14:paraId="57B20AFD" w14:textId="213619C3" w:rsidR="00A305CE" w:rsidRDefault="00A305CE" w:rsidP="00A305C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Sequence Diagram </w:t>
      </w:r>
      <w:r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 xml:space="preserve"> Description]</w:t>
      </w:r>
    </w:p>
    <w:p w14:paraId="43AD92F4" w14:textId="77777777" w:rsidR="00A305CE" w:rsidRPr="00A305CE" w:rsidRDefault="00A305CE" w:rsidP="00A305CE">
      <w:pPr>
        <w:ind w:left="360"/>
        <w:rPr>
          <w:rFonts w:ascii="Times New Roman" w:hAnsi="Times New Roman" w:cs="Times New Roman"/>
        </w:rPr>
      </w:pPr>
      <w:r w:rsidRPr="00A305CE">
        <w:rPr>
          <w:rFonts w:ascii="Times New Roman" w:hAnsi="Times New Roman" w:cs="Times New Roman"/>
        </w:rPr>
        <w:t>[Sequence Diagram]</w:t>
      </w:r>
    </w:p>
    <w:p w14:paraId="66DBB8B0" w14:textId="77777777" w:rsidR="00A305CE" w:rsidRPr="00A305CE" w:rsidRDefault="00A305CE" w:rsidP="00A305CE">
      <w:pPr>
        <w:ind w:left="360"/>
        <w:rPr>
          <w:rFonts w:ascii="Times New Roman" w:hAnsi="Times New Roman" w:cs="Times New Roman"/>
        </w:rPr>
      </w:pPr>
    </w:p>
    <w:p w14:paraId="2357C036" w14:textId="0168C287" w:rsidR="00A305CE" w:rsidRPr="00A305CE" w:rsidRDefault="00A305CE" w:rsidP="00A305CE">
      <w:pPr>
        <w:rPr>
          <w:rFonts w:ascii="Times New Roman" w:hAnsi="Times New Roman" w:cs="Times New Roman"/>
          <w:b/>
          <w:bCs/>
        </w:rPr>
      </w:pPr>
      <w:r w:rsidRPr="00A305CE">
        <w:rPr>
          <w:rFonts w:ascii="Times New Roman" w:hAnsi="Times New Roman" w:cs="Times New Roman"/>
          <w:b/>
          <w:bCs/>
        </w:rPr>
        <w:t>Navigation Flow Map</w:t>
      </w:r>
    </w:p>
    <w:p w14:paraId="0858D9D7" w14:textId="233545AE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ption of Navigation Flow]</w:t>
      </w:r>
    </w:p>
    <w:p w14:paraId="30566ABA" w14:textId="56707AA5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Navigation Flow Map Diagram]</w:t>
      </w:r>
    </w:p>
    <w:p w14:paraId="7B3B6D5C" w14:textId="77777777" w:rsidR="00A305CE" w:rsidRDefault="00A305CE" w:rsidP="00A305CE">
      <w:pPr>
        <w:rPr>
          <w:rFonts w:ascii="Times New Roman" w:hAnsi="Times New Roman" w:cs="Times New Roman"/>
        </w:rPr>
      </w:pPr>
    </w:p>
    <w:p w14:paraId="5E50CE7B" w14:textId="4E4104E3" w:rsidR="00A305CE" w:rsidRPr="00A305CE" w:rsidRDefault="00A305CE" w:rsidP="00A305CE">
      <w:pPr>
        <w:rPr>
          <w:rFonts w:ascii="Times New Roman" w:hAnsi="Times New Roman" w:cs="Times New Roman"/>
          <w:b/>
          <w:bCs/>
        </w:rPr>
      </w:pPr>
      <w:r w:rsidRPr="00A305CE">
        <w:rPr>
          <w:rFonts w:ascii="Times New Roman" w:hAnsi="Times New Roman" w:cs="Times New Roman"/>
          <w:b/>
          <w:bCs/>
        </w:rPr>
        <w:t>UI Mockup</w:t>
      </w:r>
    </w:p>
    <w:p w14:paraId="60748514" w14:textId="5A99F15A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ption of UI mockup]</w:t>
      </w:r>
    </w:p>
    <w:p w14:paraId="75B4CB44" w14:textId="47473C3D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UI Mockup Image]</w:t>
      </w:r>
    </w:p>
    <w:p w14:paraId="24A3FBC8" w14:textId="77777777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ption of UI mockup]</w:t>
      </w:r>
    </w:p>
    <w:p w14:paraId="41FEDF8E" w14:textId="77777777" w:rsidR="00A305CE" w:rsidRP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UI Mockup Image]</w:t>
      </w:r>
    </w:p>
    <w:p w14:paraId="5B61D485" w14:textId="77777777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ption of UI mockup]</w:t>
      </w:r>
    </w:p>
    <w:p w14:paraId="5322D37F" w14:textId="77777777" w:rsidR="00A305CE" w:rsidRP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UI Mockup Image]</w:t>
      </w:r>
    </w:p>
    <w:p w14:paraId="2D6C92E9" w14:textId="77777777" w:rsid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Description of UI mockup]</w:t>
      </w:r>
    </w:p>
    <w:p w14:paraId="394CB2B0" w14:textId="77777777" w:rsidR="00A305CE" w:rsidRPr="00A305CE" w:rsidRDefault="00A305CE" w:rsidP="00A305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UI Mockup Image]</w:t>
      </w:r>
    </w:p>
    <w:p w14:paraId="5D65C784" w14:textId="77777777" w:rsidR="00A305CE" w:rsidRPr="00A305CE" w:rsidRDefault="00A305CE" w:rsidP="00A305CE">
      <w:pPr>
        <w:rPr>
          <w:rFonts w:ascii="Times New Roman" w:hAnsi="Times New Roman" w:cs="Times New Roman"/>
        </w:rPr>
      </w:pPr>
    </w:p>
    <w:p w14:paraId="7226A47F" w14:textId="77777777" w:rsidR="002E0C6C" w:rsidRPr="002E0C6C" w:rsidRDefault="002E0C6C" w:rsidP="002E0C6C">
      <w:pPr>
        <w:rPr>
          <w:rFonts w:ascii="Times New Roman" w:hAnsi="Times New Roman" w:cs="Times New Roman"/>
        </w:rPr>
      </w:pPr>
    </w:p>
    <w:sectPr w:rsidR="002E0C6C" w:rsidRPr="002E0C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roman"/>
    <w:pitch w:val="default"/>
  </w:font>
  <w:font w:name="Aptos Display"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590C"/>
    <w:multiLevelType w:val="hybridMultilevel"/>
    <w:tmpl w:val="6CC8BB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322D2"/>
    <w:multiLevelType w:val="hybridMultilevel"/>
    <w:tmpl w:val="F3967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605943"/>
    <w:multiLevelType w:val="hybridMultilevel"/>
    <w:tmpl w:val="E79282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DC593B"/>
    <w:multiLevelType w:val="hybridMultilevel"/>
    <w:tmpl w:val="50D6A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B17B4"/>
    <w:multiLevelType w:val="hybridMultilevel"/>
    <w:tmpl w:val="FCB448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85601E"/>
    <w:multiLevelType w:val="hybridMultilevel"/>
    <w:tmpl w:val="3A2E8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B2229"/>
    <w:multiLevelType w:val="hybridMultilevel"/>
    <w:tmpl w:val="6CC8B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0F60F8"/>
    <w:multiLevelType w:val="hybridMultilevel"/>
    <w:tmpl w:val="C23C34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A2483D"/>
    <w:multiLevelType w:val="hybridMultilevel"/>
    <w:tmpl w:val="00A61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48469E"/>
    <w:multiLevelType w:val="hybridMultilevel"/>
    <w:tmpl w:val="E7928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892812">
    <w:abstractNumId w:val="5"/>
  </w:num>
  <w:num w:numId="2" w16cid:durableId="611982490">
    <w:abstractNumId w:val="7"/>
  </w:num>
  <w:num w:numId="3" w16cid:durableId="1420364998">
    <w:abstractNumId w:val="4"/>
  </w:num>
  <w:num w:numId="4" w16cid:durableId="526331328">
    <w:abstractNumId w:val="6"/>
  </w:num>
  <w:num w:numId="5" w16cid:durableId="1686200958">
    <w:abstractNumId w:val="0"/>
  </w:num>
  <w:num w:numId="6" w16cid:durableId="167453215">
    <w:abstractNumId w:val="3"/>
  </w:num>
  <w:num w:numId="7" w16cid:durableId="101919605">
    <w:abstractNumId w:val="9"/>
  </w:num>
  <w:num w:numId="8" w16cid:durableId="355036397">
    <w:abstractNumId w:val="2"/>
  </w:num>
  <w:num w:numId="9" w16cid:durableId="632952819">
    <w:abstractNumId w:val="8"/>
  </w:num>
  <w:num w:numId="10" w16cid:durableId="280847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EAnNDcxNzYzNzAyUdpeDU4uLM/DyQAqNaAOV5pK0sAAAA"/>
  </w:docVars>
  <w:rsids>
    <w:rsidRoot w:val="001609BD"/>
    <w:rsid w:val="001609BD"/>
    <w:rsid w:val="001912CE"/>
    <w:rsid w:val="002E0C6C"/>
    <w:rsid w:val="003E56BE"/>
    <w:rsid w:val="004E7528"/>
    <w:rsid w:val="00612A65"/>
    <w:rsid w:val="00673B35"/>
    <w:rsid w:val="007077A6"/>
    <w:rsid w:val="009D062C"/>
    <w:rsid w:val="009E62B5"/>
    <w:rsid w:val="00A305CE"/>
    <w:rsid w:val="00AB0702"/>
    <w:rsid w:val="00B65194"/>
    <w:rsid w:val="00CB4B14"/>
    <w:rsid w:val="00D71744"/>
    <w:rsid w:val="00D75CC5"/>
    <w:rsid w:val="00EA6927"/>
    <w:rsid w:val="00F232BA"/>
    <w:rsid w:val="00F7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A7498D"/>
  <w15:docId w15:val="{24DC96E7-C1BA-4546-BE84-0BE2F6071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5CE"/>
  </w:style>
  <w:style w:type="paragraph" w:styleId="Heading1">
    <w:name w:val="heading 1"/>
    <w:basedOn w:val="Normal"/>
    <w:next w:val="Normal"/>
    <w:link w:val="Heading1Char"/>
    <w:uiPriority w:val="9"/>
    <w:qFormat/>
    <w:rsid w:val="001609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09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09B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09B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09B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09B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09B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09B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09B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9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09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09B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09B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09B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09B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09B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09B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09B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09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09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09B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09B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09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09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09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09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09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09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09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14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9</TotalTime>
  <Pages>8</Pages>
  <Words>867</Words>
  <Characters>4555</Characters>
  <Application>Microsoft Office Word</Application>
  <DocSecurity>0</DocSecurity>
  <Lines>227</Lines>
  <Paragraphs>1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Wu</dc:creator>
  <cp:keywords/>
  <dc:description/>
  <cp:lastModifiedBy>Zachary Wu</cp:lastModifiedBy>
  <cp:revision>13</cp:revision>
  <dcterms:created xsi:type="dcterms:W3CDTF">2024-04-07T21:46:00Z</dcterms:created>
  <dcterms:modified xsi:type="dcterms:W3CDTF">2024-04-15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a1032e-a7b7-483f-b693-d0902b395a5d</vt:lpwstr>
  </property>
</Properties>
</file>